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E7E646" w14:textId="77777777" w:rsidR="00C64070" w:rsidRDefault="00BD3C25">
      <w:bookmarkStart w:id="0" w:name="_GoBack"/>
      <w:bookmarkEnd w:id="0"/>
    </w:p>
    <w:p w14:paraId="0079F455" w14:textId="74C3CF62" w:rsidR="005D74E8" w:rsidRPr="00CD3A94" w:rsidRDefault="005D74E8" w:rsidP="005D74E8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D3A94">
        <w:rPr>
          <w:rFonts w:ascii="Times New Roman" w:hAnsi="Times New Roman" w:cs="Times New Roman"/>
          <w:b/>
          <w:bCs/>
          <w:sz w:val="24"/>
          <w:szCs w:val="24"/>
          <w:u w:val="single"/>
        </w:rPr>
        <w:t>Declaration Form</w:t>
      </w:r>
      <w:r w:rsid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(</w:t>
      </w:r>
      <w:bookmarkStart w:id="1" w:name="_Hlk101492858"/>
      <w:proofErr w:type="spellStart"/>
      <w:r w:rsid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Tech</w:t>
      </w:r>
      <w:r w:rsidR="00BD34FF" w:rsidRPr="00BD34F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n</w:t>
      </w:r>
      <w:proofErr w:type="spellEnd"/>
      <w:r w:rsidR="00BD34F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</w:t>
      </w:r>
      <w:r w:rsidR="00BD34FF" w:rsidRP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– 2022</w:t>
      </w:r>
      <w:bookmarkEnd w:id="1"/>
      <w:r w:rsidR="00BD34FF" w:rsidRPr="00BD34FF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14:paraId="619F1FBE" w14:textId="77777777" w:rsidR="005D74E8" w:rsidRPr="00CD3A94" w:rsidRDefault="005D74E8" w:rsidP="005D74E8">
      <w:pPr>
        <w:pStyle w:val="Default"/>
        <w:jc w:val="center"/>
        <w:rPr>
          <w:rFonts w:ascii="Times New Roman" w:hAnsi="Times New Roman" w:cs="Times New Roman"/>
        </w:rPr>
      </w:pPr>
      <w:r w:rsidRPr="00CD3A94">
        <w:rPr>
          <w:rFonts w:ascii="Times New Roman" w:hAnsi="Times New Roman" w:cs="Times New Roman"/>
          <w:i/>
          <w:iCs/>
          <w:sz w:val="20"/>
          <w:szCs w:val="20"/>
        </w:rPr>
        <w:t>(Please fill in-print-sign-scan this form and upload it to the editor along with other submission)</w:t>
      </w:r>
    </w:p>
    <w:p w14:paraId="3091A513" w14:textId="77777777" w:rsidR="005D74E8" w:rsidRDefault="005D74E8" w:rsidP="005D74E8">
      <w:pPr>
        <w:jc w:val="center"/>
      </w:pPr>
    </w:p>
    <w:p w14:paraId="5E76A22B" w14:textId="3AF4241E" w:rsidR="00772828" w:rsidRPr="00C429F3" w:rsidRDefault="005D74E8" w:rsidP="00CD3A94">
      <w:pPr>
        <w:jc w:val="both"/>
        <w:rPr>
          <w:rFonts w:ascii="Times New Roman" w:hAnsi="Times New Roman" w:cs="Times New Roman"/>
          <w:sz w:val="24"/>
          <w:szCs w:val="24"/>
        </w:rPr>
      </w:pPr>
      <w:r w:rsidRPr="00C429F3">
        <w:rPr>
          <w:rFonts w:ascii="Times New Roman" w:hAnsi="Times New Roman" w:cs="Times New Roman"/>
          <w:sz w:val="24"/>
          <w:szCs w:val="24"/>
        </w:rPr>
        <w:t xml:space="preserve">We accept to 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publish our research work </w:t>
      </w:r>
      <w:r w:rsidR="00CD3A94">
        <w:rPr>
          <w:rFonts w:ascii="Times New Roman" w:hAnsi="Times New Roman" w:cs="Times New Roman"/>
          <w:sz w:val="24"/>
          <w:szCs w:val="24"/>
        </w:rPr>
        <w:t>in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the </w:t>
      </w:r>
      <w:r w:rsidR="00CD3A94">
        <w:rPr>
          <w:rFonts w:ascii="Times New Roman" w:hAnsi="Times New Roman" w:cs="Times New Roman"/>
          <w:sz w:val="24"/>
          <w:szCs w:val="24"/>
        </w:rPr>
        <w:t>“</w:t>
      </w:r>
      <w:r w:rsidR="003D738A" w:rsidRPr="003D738A">
        <w:rPr>
          <w:rFonts w:ascii="Times New Roman" w:hAnsi="Times New Roman" w:cs="Times New Roman"/>
          <w:sz w:val="24"/>
          <w:szCs w:val="24"/>
        </w:rPr>
        <w:t>Conference on Technological Advances and Innovations 2022 (</w:t>
      </w:r>
      <w:proofErr w:type="spellStart"/>
      <w:r w:rsidR="003D738A" w:rsidRPr="003D738A">
        <w:rPr>
          <w:rFonts w:ascii="Times New Roman" w:hAnsi="Times New Roman" w:cs="Times New Roman"/>
          <w:sz w:val="24"/>
          <w:szCs w:val="24"/>
        </w:rPr>
        <w:t>Tech</w:t>
      </w:r>
      <w:r w:rsidR="003D738A" w:rsidRPr="003D738A">
        <w:rPr>
          <w:rFonts w:ascii="Times New Roman" w:hAnsi="Times New Roman" w:cs="Times New Roman"/>
          <w:i/>
          <w:iCs/>
          <w:sz w:val="24"/>
          <w:szCs w:val="24"/>
        </w:rPr>
        <w:t>Inn</w:t>
      </w:r>
      <w:proofErr w:type="spellEnd"/>
      <w:r w:rsidR="003D738A" w:rsidRPr="003D738A">
        <w:rPr>
          <w:rFonts w:ascii="Times New Roman" w:hAnsi="Times New Roman" w:cs="Times New Roman"/>
          <w:sz w:val="24"/>
          <w:szCs w:val="24"/>
        </w:rPr>
        <w:t xml:space="preserve"> 2022)</w:t>
      </w:r>
      <w:r w:rsidR="00CD3A94">
        <w:rPr>
          <w:rFonts w:ascii="Times New Roman" w:hAnsi="Times New Roman" w:cs="Times New Roman"/>
          <w:sz w:val="24"/>
          <w:szCs w:val="24"/>
        </w:rPr>
        <w:t>”</w:t>
      </w:r>
      <w:r w:rsidRPr="00C429F3">
        <w:rPr>
          <w:rFonts w:ascii="Times New Roman" w:hAnsi="Times New Roman" w:cs="Times New Roman"/>
          <w:sz w:val="24"/>
          <w:szCs w:val="24"/>
        </w:rPr>
        <w:t xml:space="preserve"> </w:t>
      </w:r>
      <w:r w:rsidR="003D738A">
        <w:rPr>
          <w:rFonts w:ascii="Times New Roman" w:hAnsi="Times New Roman" w:cs="Times New Roman"/>
          <w:sz w:val="24"/>
          <w:szCs w:val="24"/>
        </w:rPr>
        <w:t>organized by the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Faculty of Technology, University of Jaffna</w:t>
      </w:r>
      <w:r w:rsidR="003D738A">
        <w:rPr>
          <w:rFonts w:ascii="Times New Roman" w:hAnsi="Times New Roman" w:cs="Times New Roman"/>
          <w:sz w:val="24"/>
          <w:szCs w:val="24"/>
        </w:rPr>
        <w:t>, Sri Lanka</w:t>
      </w:r>
      <w:r w:rsidR="00772828" w:rsidRPr="00C429F3">
        <w:rPr>
          <w:rFonts w:ascii="Times New Roman" w:hAnsi="Times New Roman" w:cs="Times New Roman"/>
          <w:sz w:val="24"/>
          <w:szCs w:val="24"/>
        </w:rPr>
        <w:t xml:space="preserve"> and declare that the following </w:t>
      </w:r>
      <w:r w:rsidR="00C429F3" w:rsidRPr="00C429F3">
        <w:rPr>
          <w:rFonts w:ascii="Times New Roman" w:hAnsi="Times New Roman" w:cs="Times New Roman"/>
          <w:sz w:val="24"/>
          <w:szCs w:val="24"/>
        </w:rPr>
        <w:t>requirements have been satisfied</w:t>
      </w:r>
      <w:r w:rsidR="00772828" w:rsidRPr="00C429F3">
        <w:rPr>
          <w:rFonts w:ascii="Times New Roman" w:hAnsi="Times New Roman" w:cs="Times New Roman"/>
          <w:sz w:val="24"/>
          <w:szCs w:val="24"/>
        </w:rPr>
        <w:t>.</w:t>
      </w:r>
    </w:p>
    <w:p w14:paraId="0838246A" w14:textId="3FA688B8" w:rsidR="005D74E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 xml:space="preserve">The abstract is not being considered for publication at this time and will not be submitted for review while it is being reviewed by </w:t>
      </w:r>
      <w:proofErr w:type="spellStart"/>
      <w:r w:rsidR="003D738A" w:rsidRPr="003D738A">
        <w:rPr>
          <w:rFonts w:ascii="Times New Roman" w:hAnsi="Times New Roman" w:cs="Times New Roman"/>
          <w:sz w:val="24"/>
          <w:szCs w:val="24"/>
        </w:rPr>
        <w:t>Tech</w:t>
      </w:r>
      <w:r w:rsidR="003D738A" w:rsidRPr="003D738A">
        <w:rPr>
          <w:rFonts w:ascii="Times New Roman" w:hAnsi="Times New Roman" w:cs="Times New Roman"/>
          <w:i/>
          <w:iCs/>
          <w:sz w:val="24"/>
          <w:szCs w:val="24"/>
        </w:rPr>
        <w:t>Inn</w:t>
      </w:r>
      <w:proofErr w:type="spellEnd"/>
      <w:r w:rsidR="003D738A" w:rsidRPr="003D738A">
        <w:rPr>
          <w:rFonts w:ascii="Times New Roman" w:hAnsi="Times New Roman" w:cs="Times New Roman"/>
          <w:sz w:val="24"/>
          <w:szCs w:val="24"/>
        </w:rPr>
        <w:t xml:space="preserve"> – 2022</w:t>
      </w:r>
      <w:r w:rsidRPr="00CD02B7">
        <w:rPr>
          <w:rFonts w:ascii="Times New Roman" w:hAnsi="Times New Roman" w:cs="Times New Roman"/>
          <w:sz w:val="24"/>
          <w:szCs w:val="24"/>
        </w:rPr>
        <w:t>.</w:t>
      </w:r>
    </w:p>
    <w:p w14:paraId="6CD9B359" w14:textId="77777777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 manuscript is the author/s' own work. All of the data in the manuscript was created by the authors, and reprint permission is attached if not.</w:t>
      </w:r>
    </w:p>
    <w:p w14:paraId="76C24A0D" w14:textId="77777777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 author/s declare that there is no conflict of interest</w:t>
      </w:r>
      <w:r w:rsidR="00772828" w:rsidRPr="00C429F3">
        <w:rPr>
          <w:rFonts w:ascii="Times New Roman" w:hAnsi="Times New Roman" w:cs="Times New Roman"/>
          <w:sz w:val="24"/>
          <w:szCs w:val="24"/>
        </w:rPr>
        <w:t>.</w:t>
      </w:r>
    </w:p>
    <w:p w14:paraId="169FC425" w14:textId="77777777" w:rsidR="00772828" w:rsidRPr="00C429F3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is submission, whose final version I/we attach with this form, is not substantially similar to any that I/we have previously published.</w:t>
      </w:r>
    </w:p>
    <w:p w14:paraId="0A3476D1" w14:textId="77777777" w:rsidR="00CD02B7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Without the editor's permission, the abstract that initiates the review process cannot be removed.</w:t>
      </w:r>
    </w:p>
    <w:p w14:paraId="19BEEC52" w14:textId="77777777" w:rsidR="00772828" w:rsidRPr="002572FE" w:rsidRDefault="00CD02B7" w:rsidP="00CD02B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D02B7">
        <w:rPr>
          <w:rFonts w:ascii="Times New Roman" w:hAnsi="Times New Roman" w:cs="Times New Roman"/>
          <w:sz w:val="24"/>
          <w:szCs w:val="24"/>
        </w:rPr>
        <w:t>There is no ethical authorization affiliated with this work. A copy of the approval would be supplied if necessary.</w:t>
      </w:r>
    </w:p>
    <w:p w14:paraId="4C7CC8B3" w14:textId="77777777" w:rsidR="00EF193A" w:rsidRDefault="00EF193A" w:rsidP="00EF193A">
      <w:pPr>
        <w:pStyle w:val="ListParagraph"/>
        <w:ind w:left="765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10"/>
        <w:gridCol w:w="6745"/>
      </w:tblGrid>
      <w:tr w:rsidR="00EF193A" w14:paraId="42EE6CBE" w14:textId="77777777" w:rsidTr="00CD3A94">
        <w:tc>
          <w:tcPr>
            <w:tcW w:w="9355" w:type="dxa"/>
            <w:gridSpan w:val="2"/>
          </w:tcPr>
          <w:p w14:paraId="6A2C5CBB" w14:textId="77777777" w:rsidR="00EF193A" w:rsidRPr="002572FE" w:rsidRDefault="007C2938" w:rsidP="002572F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bstract</w:t>
            </w:r>
            <w:r w:rsidR="00EF193A"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Information</w:t>
            </w:r>
          </w:p>
        </w:tc>
      </w:tr>
      <w:tr w:rsidR="00EF193A" w14:paraId="09F48226" w14:textId="77777777" w:rsidTr="00CD3A94">
        <w:trPr>
          <w:trHeight w:val="503"/>
        </w:trPr>
        <w:tc>
          <w:tcPr>
            <w:tcW w:w="2610" w:type="dxa"/>
            <w:vAlign w:val="center"/>
          </w:tcPr>
          <w:p w14:paraId="4FCE83B3" w14:textId="77777777" w:rsidR="00EF193A" w:rsidRDefault="00EF193A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409F393A" w14:textId="77777777" w:rsidR="00EF193A" w:rsidRDefault="00EF193A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per Title</w:t>
            </w:r>
          </w:p>
          <w:p w14:paraId="37633FAF" w14:textId="77777777" w:rsidR="00EF193A" w:rsidRDefault="00EF193A" w:rsidP="00EF193A">
            <w:pPr>
              <w:pStyle w:val="ListParagraph"/>
              <w:ind w:left="0"/>
            </w:pPr>
          </w:p>
        </w:tc>
        <w:tc>
          <w:tcPr>
            <w:tcW w:w="6745" w:type="dxa"/>
          </w:tcPr>
          <w:p w14:paraId="758EFFB4" w14:textId="77777777" w:rsidR="00EF193A" w:rsidRDefault="00EF193A" w:rsidP="00EF193A">
            <w:pPr>
              <w:pStyle w:val="ListParagraph"/>
              <w:ind w:left="0"/>
            </w:pPr>
          </w:p>
        </w:tc>
      </w:tr>
      <w:tr w:rsidR="00EF193A" w14:paraId="23E546C7" w14:textId="77777777" w:rsidTr="00CD3A94">
        <w:tc>
          <w:tcPr>
            <w:tcW w:w="2610" w:type="dxa"/>
          </w:tcPr>
          <w:p w14:paraId="043192B2" w14:textId="77777777" w:rsidR="00EF193A" w:rsidRDefault="00EF193A" w:rsidP="00EF193A">
            <w:pPr>
              <w:pStyle w:val="ListParagraph"/>
              <w:ind w:left="0"/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irst Author</w:t>
            </w:r>
          </w:p>
        </w:tc>
        <w:tc>
          <w:tcPr>
            <w:tcW w:w="6745" w:type="dxa"/>
          </w:tcPr>
          <w:p w14:paraId="7CD5748D" w14:textId="77777777" w:rsidR="00EF193A" w:rsidRDefault="00EF193A" w:rsidP="00EF193A">
            <w:pPr>
              <w:pStyle w:val="ListParagraph"/>
              <w:ind w:left="0"/>
            </w:pPr>
          </w:p>
        </w:tc>
      </w:tr>
      <w:tr w:rsidR="00EF193A" w14:paraId="265FCC45" w14:textId="77777777" w:rsidTr="00CD3A94">
        <w:tc>
          <w:tcPr>
            <w:tcW w:w="2610" w:type="dxa"/>
          </w:tcPr>
          <w:p w14:paraId="2DD8F605" w14:textId="77777777" w:rsidR="00EF193A" w:rsidRDefault="00EF193A" w:rsidP="00EF193A">
            <w:pPr>
              <w:pStyle w:val="ListParagraph"/>
              <w:ind w:left="0"/>
            </w:pPr>
            <w:r w:rsidRPr="00EF193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he other Author(s)</w:t>
            </w:r>
          </w:p>
        </w:tc>
        <w:tc>
          <w:tcPr>
            <w:tcW w:w="6745" w:type="dxa"/>
          </w:tcPr>
          <w:p w14:paraId="7762DA5B" w14:textId="77777777" w:rsidR="00EF193A" w:rsidRDefault="00EF193A" w:rsidP="00EF193A">
            <w:pPr>
              <w:pStyle w:val="ListParagraph"/>
              <w:ind w:left="0"/>
            </w:pPr>
          </w:p>
        </w:tc>
      </w:tr>
    </w:tbl>
    <w:p w14:paraId="442C4C9B" w14:textId="77777777" w:rsidR="00EF193A" w:rsidRDefault="00EF193A" w:rsidP="00EF193A">
      <w:pPr>
        <w:pStyle w:val="ListParagraph"/>
        <w:ind w:left="765"/>
      </w:pPr>
    </w:p>
    <w:p w14:paraId="7283B278" w14:textId="77777777" w:rsidR="00CD3A94" w:rsidRDefault="00CD3A94" w:rsidP="00EF193A">
      <w:pPr>
        <w:pStyle w:val="ListParagraph"/>
        <w:ind w:left="765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90"/>
        <w:gridCol w:w="6565"/>
      </w:tblGrid>
      <w:tr w:rsidR="007C2938" w14:paraId="7D26BB64" w14:textId="77777777" w:rsidTr="00CD3A94">
        <w:tc>
          <w:tcPr>
            <w:tcW w:w="9355" w:type="dxa"/>
            <w:gridSpan w:val="2"/>
          </w:tcPr>
          <w:p w14:paraId="41628F78" w14:textId="77777777" w:rsidR="007C2938" w:rsidRPr="002572FE" w:rsidRDefault="007C2938" w:rsidP="007C293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rresponding Author</w:t>
            </w:r>
          </w:p>
        </w:tc>
      </w:tr>
      <w:tr w:rsidR="007C2938" w14:paraId="3E245A7D" w14:textId="77777777" w:rsidTr="00CD3A94">
        <w:tc>
          <w:tcPr>
            <w:tcW w:w="2790" w:type="dxa"/>
          </w:tcPr>
          <w:p w14:paraId="51EFF27F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ame &amp; Surname</w:t>
            </w:r>
          </w:p>
        </w:tc>
        <w:tc>
          <w:tcPr>
            <w:tcW w:w="6565" w:type="dxa"/>
          </w:tcPr>
          <w:p w14:paraId="7D36E60C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319403FE" w14:textId="77777777" w:rsidTr="00CD3A94">
        <w:tc>
          <w:tcPr>
            <w:tcW w:w="2790" w:type="dxa"/>
          </w:tcPr>
          <w:p w14:paraId="13B03844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ffiliation</w:t>
            </w:r>
          </w:p>
        </w:tc>
        <w:tc>
          <w:tcPr>
            <w:tcW w:w="6565" w:type="dxa"/>
          </w:tcPr>
          <w:p w14:paraId="6A6B4DC9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297CA5F8" w14:textId="77777777" w:rsidTr="00CD3A94">
        <w:tc>
          <w:tcPr>
            <w:tcW w:w="2790" w:type="dxa"/>
          </w:tcPr>
          <w:p w14:paraId="1669F74D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6565" w:type="dxa"/>
          </w:tcPr>
          <w:p w14:paraId="7A40F825" w14:textId="77777777" w:rsidR="007C2938" w:rsidRDefault="007C2938" w:rsidP="00EF193A">
            <w:pPr>
              <w:pStyle w:val="ListParagraph"/>
              <w:ind w:left="0"/>
            </w:pPr>
          </w:p>
        </w:tc>
      </w:tr>
      <w:tr w:rsidR="007C2938" w14:paraId="653EDFE3" w14:textId="77777777" w:rsidTr="00CD3A94">
        <w:tc>
          <w:tcPr>
            <w:tcW w:w="2790" w:type="dxa"/>
          </w:tcPr>
          <w:p w14:paraId="2DF7DEC1" w14:textId="77777777" w:rsidR="007C2938" w:rsidRPr="002572FE" w:rsidRDefault="007C2938" w:rsidP="00EF193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ntact Number</w:t>
            </w:r>
          </w:p>
        </w:tc>
        <w:tc>
          <w:tcPr>
            <w:tcW w:w="6565" w:type="dxa"/>
          </w:tcPr>
          <w:p w14:paraId="19296CC7" w14:textId="77777777" w:rsidR="007C2938" w:rsidRDefault="007C2938" w:rsidP="00EF193A">
            <w:pPr>
              <w:pStyle w:val="ListParagraph"/>
              <w:ind w:left="0"/>
            </w:pPr>
          </w:p>
        </w:tc>
      </w:tr>
    </w:tbl>
    <w:p w14:paraId="38200040" w14:textId="77777777" w:rsidR="00CD3A94" w:rsidRDefault="00CD3A94" w:rsidP="00CD3A94"/>
    <w:p w14:paraId="3EB66999" w14:textId="72D7E23E" w:rsidR="007C2938" w:rsidRPr="00CD3A94" w:rsidRDefault="007C2938" w:rsidP="00CD3A94">
      <w:pPr>
        <w:rPr>
          <w:rFonts w:ascii="Times New Roman" w:hAnsi="Times New Roman" w:cs="Times New Roman"/>
          <w:sz w:val="24"/>
          <w:szCs w:val="24"/>
        </w:rPr>
      </w:pPr>
      <w:r w:rsidRPr="00CD3A94">
        <w:rPr>
          <w:rFonts w:ascii="Times New Roman" w:hAnsi="Times New Roman" w:cs="Times New Roman"/>
          <w:sz w:val="24"/>
          <w:szCs w:val="24"/>
        </w:rPr>
        <w:t>I / We confirm that I / We have read and understand the full list of rights and also agree to the other General Terms of Publication</w:t>
      </w:r>
      <w:r w:rsidR="003D738A">
        <w:rPr>
          <w:rFonts w:ascii="Times New Roman" w:hAnsi="Times New Roman" w:cs="Times New Roman"/>
          <w:sz w:val="24"/>
          <w:szCs w:val="24"/>
        </w:rPr>
        <w:t>.</w:t>
      </w:r>
    </w:p>
    <w:p w14:paraId="76FDDDF5" w14:textId="77777777" w:rsidR="007C2938" w:rsidRPr="00CD3A94" w:rsidRDefault="007C2938" w:rsidP="00CD3A9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D3A94">
        <w:rPr>
          <w:rFonts w:ascii="Times New Roman" w:hAnsi="Times New Roman" w:cs="Times New Roman"/>
          <w:i/>
          <w:iCs/>
          <w:sz w:val="20"/>
          <w:szCs w:val="20"/>
        </w:rPr>
        <w:t xml:space="preserve">(The Declaration Form must be signed by all authors. All the signatures must be original.) </w:t>
      </w:r>
    </w:p>
    <w:p w14:paraId="0438F5DF" w14:textId="77777777" w:rsidR="007C2938" w:rsidRDefault="007C2938" w:rsidP="007C2938">
      <w:pPr>
        <w:pStyle w:val="ListParagraph"/>
        <w:ind w:left="765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90"/>
        <w:gridCol w:w="3240"/>
        <w:gridCol w:w="2070"/>
        <w:gridCol w:w="1255"/>
      </w:tblGrid>
      <w:tr w:rsidR="007C2938" w14:paraId="3AD1B839" w14:textId="77777777" w:rsidTr="00CD3A94">
        <w:tc>
          <w:tcPr>
            <w:tcW w:w="2790" w:type="dxa"/>
          </w:tcPr>
          <w:p w14:paraId="183D14DA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uthor Name/s</w:t>
            </w:r>
          </w:p>
        </w:tc>
        <w:tc>
          <w:tcPr>
            <w:tcW w:w="3240" w:type="dxa"/>
          </w:tcPr>
          <w:p w14:paraId="7A55A271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RCID Number</w:t>
            </w:r>
            <w:r w:rsidR="00CD3A9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/ Link</w:t>
            </w:r>
          </w:p>
        </w:tc>
        <w:tc>
          <w:tcPr>
            <w:tcW w:w="2070" w:type="dxa"/>
          </w:tcPr>
          <w:p w14:paraId="4245D28B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1255" w:type="dxa"/>
          </w:tcPr>
          <w:p w14:paraId="0BAB0454" w14:textId="77777777" w:rsidR="007C2938" w:rsidRPr="002572FE" w:rsidRDefault="007C2938" w:rsidP="00CD3A9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572F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ate</w:t>
            </w:r>
          </w:p>
        </w:tc>
      </w:tr>
      <w:tr w:rsidR="007C2938" w14:paraId="32F1415C" w14:textId="77777777" w:rsidTr="00CD3A94">
        <w:tc>
          <w:tcPr>
            <w:tcW w:w="2790" w:type="dxa"/>
          </w:tcPr>
          <w:p w14:paraId="1A9534E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691B65B8" w14:textId="079B9F4B" w:rsidR="007C2938" w:rsidRPr="003D738A" w:rsidRDefault="00C24836" w:rsidP="00C2483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5B1A41F2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1960D5A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7C2938" w14:paraId="18A70413" w14:textId="77777777" w:rsidTr="00CD3A94">
        <w:tc>
          <w:tcPr>
            <w:tcW w:w="2790" w:type="dxa"/>
          </w:tcPr>
          <w:p w14:paraId="6C652A28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000F222B" w14:textId="07C1AF98" w:rsidR="007C2938" w:rsidRDefault="003D738A" w:rsidP="003D738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5F9E72CF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5CA748F7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7C2938" w14:paraId="0B521B1E" w14:textId="77777777" w:rsidTr="00CD3A94">
        <w:tc>
          <w:tcPr>
            <w:tcW w:w="2790" w:type="dxa"/>
          </w:tcPr>
          <w:p w14:paraId="5A54064C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3240" w:type="dxa"/>
          </w:tcPr>
          <w:p w14:paraId="648270B1" w14:textId="2C7A0A40" w:rsidR="007C2938" w:rsidRDefault="003D738A" w:rsidP="003D738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D738A">
              <w:rPr>
                <w:rFonts w:ascii="Times New Roman" w:hAnsi="Times New Roman" w:cs="Times New Roman"/>
                <w:sz w:val="24"/>
                <w:szCs w:val="24"/>
              </w:rPr>
              <w:t>(If available)</w:t>
            </w:r>
          </w:p>
        </w:tc>
        <w:tc>
          <w:tcPr>
            <w:tcW w:w="2070" w:type="dxa"/>
          </w:tcPr>
          <w:p w14:paraId="7B2A2365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255" w:type="dxa"/>
          </w:tcPr>
          <w:p w14:paraId="1A9CC584" w14:textId="77777777" w:rsidR="007C2938" w:rsidRDefault="007C2938" w:rsidP="007C2938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67E71048" w14:textId="77777777" w:rsidR="007C2938" w:rsidRPr="007C2938" w:rsidRDefault="007C2938" w:rsidP="00CD02B7">
      <w:pPr>
        <w:pStyle w:val="ListParagraph"/>
        <w:ind w:left="765"/>
        <w:rPr>
          <w:sz w:val="24"/>
          <w:szCs w:val="24"/>
        </w:rPr>
      </w:pPr>
    </w:p>
    <w:sectPr w:rsidR="007C2938" w:rsidRPr="007C2938" w:rsidSect="00CD02B7">
      <w:head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386FDC" w14:textId="77777777" w:rsidR="00BD3C25" w:rsidRDefault="00BD3C25" w:rsidP="005D74E8">
      <w:pPr>
        <w:spacing w:after="0" w:line="240" w:lineRule="auto"/>
      </w:pPr>
      <w:r>
        <w:separator/>
      </w:r>
    </w:p>
  </w:endnote>
  <w:endnote w:type="continuationSeparator" w:id="0">
    <w:p w14:paraId="553CFF5C" w14:textId="77777777" w:rsidR="00BD3C25" w:rsidRDefault="00BD3C25" w:rsidP="005D7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E2F67" w14:textId="77777777" w:rsidR="00BD3C25" w:rsidRDefault="00BD3C25" w:rsidP="005D74E8">
      <w:pPr>
        <w:spacing w:after="0" w:line="240" w:lineRule="auto"/>
      </w:pPr>
      <w:r>
        <w:separator/>
      </w:r>
    </w:p>
  </w:footnote>
  <w:footnote w:type="continuationSeparator" w:id="0">
    <w:p w14:paraId="7F0165FC" w14:textId="77777777" w:rsidR="00BD3C25" w:rsidRDefault="00BD3C25" w:rsidP="005D7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14252" w14:textId="7494505F" w:rsidR="00BD34FF" w:rsidRPr="00B735D6" w:rsidRDefault="00BD34FF" w:rsidP="00BD34FF">
    <w:pPr>
      <w:pStyle w:val="NormalWeb"/>
      <w:spacing w:before="0" w:beforeAutospacing="0" w:after="0" w:afterAutospacing="0"/>
      <w:jc w:val="right"/>
      <w:rPr>
        <w:sz w:val="20"/>
        <w:szCs w:val="20"/>
      </w:rPr>
    </w:pPr>
    <w:r>
      <w:rPr>
        <w:noProof/>
        <w:lang w:eastAsia="en-US" w:bidi="ta-LK"/>
      </w:rPr>
      <w:drawing>
        <wp:anchor distT="0" distB="0" distL="114300" distR="114300" simplePos="0" relativeHeight="251659264" behindDoc="1" locked="0" layoutInCell="1" allowOverlap="1" wp14:anchorId="78DC3ABA" wp14:editId="732B1351">
          <wp:simplePos x="0" y="0"/>
          <wp:positionH relativeFrom="column">
            <wp:posOffset>-95250</wp:posOffset>
          </wp:positionH>
          <wp:positionV relativeFrom="paragraph">
            <wp:posOffset>-292100</wp:posOffset>
          </wp:positionV>
          <wp:extent cx="645458" cy="737567"/>
          <wp:effectExtent l="0" t="0" r="254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458" cy="737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E3901">
      <w:rPr>
        <w:rFonts w:eastAsia="+mn-ea"/>
        <w:kern w:val="24"/>
        <w:sz w:val="20"/>
        <w:szCs w:val="20"/>
      </w:rPr>
      <w:t xml:space="preserve">Conference on </w:t>
    </w:r>
    <w:r w:rsidRPr="000E3901">
      <w:rPr>
        <w:rFonts w:eastAsia="+mn-ea"/>
        <w:color w:val="3333FF"/>
        <w:kern w:val="24"/>
        <w:sz w:val="20"/>
        <w:szCs w:val="20"/>
      </w:rPr>
      <w:t>Tech</w:t>
    </w:r>
    <w:r w:rsidRPr="000E3901">
      <w:rPr>
        <w:rFonts w:eastAsia="+mn-ea"/>
        <w:kern w:val="24"/>
        <w:sz w:val="20"/>
        <w:szCs w:val="20"/>
      </w:rPr>
      <w:t>nological Advance</w:t>
    </w:r>
    <w:r>
      <w:rPr>
        <w:rFonts w:eastAsia="+mn-ea"/>
        <w:kern w:val="24"/>
        <w:sz w:val="20"/>
        <w:szCs w:val="20"/>
      </w:rPr>
      <w:t>s</w:t>
    </w:r>
    <w:r w:rsidRPr="000E3901">
      <w:rPr>
        <w:rFonts w:eastAsia="+mn-ea"/>
        <w:kern w:val="24"/>
        <w:sz w:val="20"/>
        <w:szCs w:val="20"/>
      </w:rPr>
      <w:t xml:space="preserve"> and </w:t>
    </w:r>
    <w:r w:rsidRPr="000E3901">
      <w:rPr>
        <w:rFonts w:eastAsia="+mn-ea"/>
        <w:color w:val="3333FF"/>
        <w:kern w:val="24"/>
        <w:sz w:val="20"/>
        <w:szCs w:val="20"/>
      </w:rPr>
      <w:t>Inn</w:t>
    </w:r>
    <w:r w:rsidRPr="000E3901">
      <w:rPr>
        <w:rFonts w:eastAsia="+mn-ea"/>
        <w:kern w:val="24"/>
        <w:sz w:val="20"/>
        <w:szCs w:val="20"/>
      </w:rPr>
      <w:t>ovations 2022 (</w:t>
    </w:r>
    <w:proofErr w:type="spellStart"/>
    <w:r w:rsidRPr="000E3901">
      <w:rPr>
        <w:rFonts w:eastAsia="+mn-ea"/>
        <w:kern w:val="24"/>
        <w:sz w:val="20"/>
        <w:szCs w:val="20"/>
      </w:rPr>
      <w:t>Tech</w:t>
    </w:r>
    <w:r w:rsidRPr="000E3901">
      <w:rPr>
        <w:rFonts w:eastAsia="+mn-ea"/>
        <w:i/>
        <w:iCs/>
        <w:kern w:val="24"/>
        <w:sz w:val="20"/>
        <w:szCs w:val="20"/>
      </w:rPr>
      <w:t>Inn</w:t>
    </w:r>
    <w:proofErr w:type="spellEnd"/>
    <w:r w:rsidRPr="000E3901">
      <w:rPr>
        <w:rFonts w:eastAsia="+mn-ea"/>
        <w:kern w:val="24"/>
        <w:sz w:val="20"/>
        <w:szCs w:val="20"/>
      </w:rPr>
      <w:t xml:space="preserve"> 2022)</w:t>
    </w:r>
    <w:r w:rsidRPr="000E3901">
      <w:rPr>
        <w:rFonts w:eastAsia="+mn-ea"/>
        <w:kern w:val="24"/>
      </w:rPr>
      <w:br/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Faculty of Technology</w:t>
    </w:r>
    <w:r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>,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 xml:space="preserve"> University of Jaffna, Sri Lanka</w:t>
    </w:r>
    <w:r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 xml:space="preserve">| 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September 2</w:t>
    </w:r>
    <w:r w:rsidRPr="00F323F0">
      <w:rPr>
        <w:rFonts w:ascii="Calisto MT" w:eastAsia="+mn-ea" w:hAnsi="Calisto MT"/>
        <w:i/>
        <w:iCs/>
        <w:color w:val="333F50"/>
        <w:kern w:val="24"/>
        <w:sz w:val="18"/>
        <w:szCs w:val="18"/>
      </w:rPr>
      <w:t>, 202</w:t>
    </w:r>
    <w:r>
      <w:rPr>
        <w:rFonts w:ascii="Calisto MT" w:eastAsia="+mn-ea" w:hAnsi="Calisto MT"/>
        <w:i/>
        <w:iCs/>
        <w:color w:val="333F50"/>
        <w:kern w:val="24"/>
        <w:sz w:val="18"/>
        <w:szCs w:val="18"/>
      </w:rPr>
      <w:t>2</w:t>
    </w:r>
  </w:p>
  <w:p w14:paraId="1DDE1C5D" w14:textId="74F911B1" w:rsidR="005D74E8" w:rsidRPr="00BD34FF" w:rsidRDefault="005D74E8" w:rsidP="00BD34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44256B"/>
    <w:multiLevelType w:val="hybridMultilevel"/>
    <w:tmpl w:val="7DFA78F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wsDQ3NzYzMLIwNTBU0lEKTi0uzszPAykwrAUAXHxTpiwAAAA="/>
  </w:docVars>
  <w:rsids>
    <w:rsidRoot w:val="005D74E8"/>
    <w:rsid w:val="00145D9A"/>
    <w:rsid w:val="002572FE"/>
    <w:rsid w:val="003B51DE"/>
    <w:rsid w:val="003D738A"/>
    <w:rsid w:val="005C528B"/>
    <w:rsid w:val="005D74E8"/>
    <w:rsid w:val="00772828"/>
    <w:rsid w:val="007C2938"/>
    <w:rsid w:val="00BD34FF"/>
    <w:rsid w:val="00BD3C25"/>
    <w:rsid w:val="00C03393"/>
    <w:rsid w:val="00C24836"/>
    <w:rsid w:val="00C33400"/>
    <w:rsid w:val="00C429F3"/>
    <w:rsid w:val="00CD02B7"/>
    <w:rsid w:val="00CD3A94"/>
    <w:rsid w:val="00DE6344"/>
    <w:rsid w:val="00EF1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59700"/>
  <w15:chartTrackingRefBased/>
  <w15:docId w15:val="{FAD0040C-0B4E-4DFA-A504-98BF136CB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7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4E8"/>
  </w:style>
  <w:style w:type="paragraph" w:styleId="Footer">
    <w:name w:val="footer"/>
    <w:basedOn w:val="Normal"/>
    <w:link w:val="FooterChar"/>
    <w:uiPriority w:val="99"/>
    <w:unhideWhenUsed/>
    <w:rsid w:val="005D7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4E8"/>
  </w:style>
  <w:style w:type="paragraph" w:customStyle="1" w:styleId="Default">
    <w:name w:val="Default"/>
    <w:rsid w:val="005D74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72828"/>
    <w:pPr>
      <w:ind w:left="720"/>
      <w:contextualSpacing/>
    </w:pPr>
  </w:style>
  <w:style w:type="table" w:styleId="TableGrid">
    <w:name w:val="Table Grid"/>
    <w:basedOn w:val="TableNormal"/>
    <w:uiPriority w:val="39"/>
    <w:rsid w:val="00EF1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D3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cp:lastPrinted>2022-03-27T22:25:00Z</cp:lastPrinted>
  <dcterms:created xsi:type="dcterms:W3CDTF">2022-05-10T16:15:00Z</dcterms:created>
  <dcterms:modified xsi:type="dcterms:W3CDTF">2022-05-10T16:15:00Z</dcterms:modified>
</cp:coreProperties>
</file>